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New York, NY 10001</w:t>
      </w:r>
      <w:r>
        <w:br/>
      </w:r>
      <w:r>
        <w:t xml:space="preserve">(555) 123-4567</w:t>
      </w:r>
      <w:r>
        <w:br/>
      </w:r>
      <w:r>
        <w:t xml:space="preserve">johndoe@example.com</w:t>
      </w:r>
    </w:p>
    <w:bookmarkEnd w:id="20"/>
    <w:p>
      <w:pPr>
        <w:pStyle w:val="BodyText"/>
      </w:pPr>
      <w:r>
        <w:rPr>
          <w:bCs/>
          <w:b/>
        </w:rPr>
        <w:t xml:space="preserve">Ms. Jane Smith</w:t>
      </w:r>
      <w:r>
        <w:br/>
      </w:r>
      <w:r>
        <w:t xml:space="preserve">Human Resources Director</w:t>
      </w:r>
      <w:r>
        <w:br/>
      </w:r>
      <w:r>
        <w:t xml:space="preserve">ABC Corporation</w:t>
      </w:r>
      <w:r>
        <w:br/>
      </w:r>
      <w:r>
        <w:t xml:space="preserve">456 Wall Street</w:t>
      </w:r>
      <w:r>
        <w:br/>
      </w:r>
      <w:r>
        <w:t xml:space="preserve">New York, NY 10005</w:t>
      </w:r>
    </w:p>
    <w:p>
      <w:pPr>
        <w:pStyle w:val="BodyText"/>
      </w:pPr>
      <w:r>
        <w:t xml:space="preserve">Date: April 5, 2024</w:t>
      </w:r>
    </w:p>
    <w:p>
      <w:pPr>
        <w:pStyle w:val="BodyText"/>
      </w:pPr>
      <w:r>
        <w:t xml:space="preserve">Dear Ms. Smith,</w:t>
      </w:r>
    </w:p>
    <w:p>
      <w:pPr>
        <w:pStyle w:val="BodyText"/>
      </w:pPr>
      <w:r>
        <w:t xml:space="preserve">I am writing to express my sincere interest in the Sales Executive position at ABC Corporation, as advertised in the United States New York City job market. With a proven track record of driving revenue growth, building strategic client relationships, and thriving in dynamic environments like New York City’s competitive business landscape, I am eager to contribute my expertise to your team. As someone deeply rooted in the ethos of New York City—where innovation, resilience, and ambition define success—I am confident that my background aligns perfectly with the demands of this role.</w:t>
      </w:r>
    </w:p>
    <w:bookmarkStart w:id="21" w:name="professional-background-and-expertise"/>
    <w:p>
      <w:pPr>
        <w:pStyle w:val="Heading2"/>
      </w:pPr>
      <w:r>
        <w:t xml:space="preserve">Professional Background and Expertise</w:t>
      </w:r>
    </w:p>
    <w:p>
      <w:pPr>
        <w:pStyle w:val="FirstParagraph"/>
      </w:pPr>
      <w:r>
        <w:t xml:space="preserve">Over the past decade, I have dedicated myself to mastering the art of sales, honing my skills in a variety of industries that reflect the diversity and complexity of New York City’s economy. As a Sales Executive at XYZ Technologies in Manhattan, I consistently exceeded quarterly revenue targets by 20–30%, leveraging my ability to identify client needs and deliver tailored solutions. My approach combines data-driven strategies with a deep understanding of market trends, enabling me to navigate the ever-evolving demands of the United States New York City business environment.</w:t>
      </w:r>
    </w:p>
    <w:p>
      <w:pPr>
        <w:pStyle w:val="BodyText"/>
      </w:pPr>
      <w:r>
        <w:t xml:space="preserve">What sets me apart is my ability to build long-term relationships with clients, which has been instrumental in fostering repeat business and referrals. In New York City, where competition is fierce and client expectations are high, I have developed a reputation for reliability, adaptability, and a results-oriented mindset. Whether working with startups in Brooklyn or Fortune 500 companies on Wall Street, I have consistently demonstrated the ability to exceed targets while maintaining the highest ethical standards.</w:t>
      </w:r>
    </w:p>
    <w:bookmarkEnd w:id="21"/>
    <w:bookmarkStart w:id="22" w:name="X106754aae3e2ac6ed4d004cad8e8eef428b65c0"/>
    <w:p>
      <w:pPr>
        <w:pStyle w:val="Heading2"/>
      </w:pPr>
      <w:r>
        <w:t xml:space="preserve">Why New York City is My Home for Sales Excellence</w:t>
      </w:r>
    </w:p>
    <w:p>
      <w:pPr>
        <w:pStyle w:val="FirstParagraph"/>
      </w:pPr>
      <w:r>
        <w:t xml:space="preserve">New York City is not just a location—it’s a hub of opportunity, where innovation and entrepreneurship thrive. As a Sales Executive, I have always found the city’s fast-paced environment to be both challenging and exhilarating. The ability to adapt to diverse industries, from finance and technology to healthcare and real estate, has allowed me to cultivate a versatile skill set that resonates with the unique demands of this role. In New York City, every day presents new challenges, and I thrive in environments where creativity and strategic thinking are paramount.</w:t>
      </w:r>
    </w:p>
    <w:p>
      <w:pPr>
        <w:pStyle w:val="BodyText"/>
      </w:pPr>
      <w:r>
        <w:t xml:space="preserve">My experience in New York City has also exposed me to a wide range of cultural and economic dynamics. This has sharpened my ability to connect with clients from all walks of life, ensuring that I can effectively communicate value propositions tailored to their specific needs. Whether it’s navigating the intricacies of a high-stakes negotiation or understanding the nuances of a client’s industry, I bring a level of insight that is critical in this market.</w:t>
      </w:r>
    </w:p>
    <w:bookmarkEnd w:id="22"/>
    <w:bookmarkStart w:id="23" w:name="key-achievements-and-skills"/>
    <w:p>
      <w:pPr>
        <w:pStyle w:val="Heading2"/>
      </w:pPr>
      <w:r>
        <w:t xml:space="preserve">Key Achievements and Skills</w:t>
      </w:r>
    </w:p>
    <w:p>
      <w:pPr>
        <w:pStyle w:val="FirstParagraph"/>
      </w:pPr>
      <w:r>
        <w:t xml:space="preserve">One of my most significant achievements was leading a sales team of 15 at a mid-sized tech firm in Manhattan, where we increased annual revenue by 45% within two years. This was accomplished through the implementation of targeted outreach strategies, leveraging CRM tools to enhance client engagement, and fostering a collaborative team culture. My ability to analyze market data and identify growth opportunities has consistently resulted in measurable outcomes, such as securing contracts with major clients like ABC Corp and DEF Inc.</w:t>
      </w:r>
    </w:p>
    <w:p>
      <w:pPr>
        <w:pStyle w:val="BodyText"/>
      </w:pPr>
      <w:r>
        <w:t xml:space="preserve">In addition to my technical skills, I possess strong interpersonal abilities that are essential for success in the Sales Executive role. I am adept at negotiation, problem-solving, and relationship-building—qualities that are particularly valuable in New York City’s competitive sales environment. My fluency in Spanish and Mandarin has also allowed me to expand my client base, a skill that could be especially beneficial for ABC Corporation’s diverse clientele.</w:t>
      </w:r>
    </w:p>
    <w:bookmarkEnd w:id="23"/>
    <w:bookmarkStart w:id="24" w:name="X02e1b931ca217026caa7d65e4a35c5ea247f1b4"/>
    <w:p>
      <w:pPr>
        <w:pStyle w:val="Heading2"/>
      </w:pPr>
      <w:r>
        <w:t xml:space="preserve">Why I Am the Ideal Candidate for This Role</w:t>
      </w:r>
    </w:p>
    <w:p>
      <w:pPr>
        <w:pStyle w:val="FirstParagraph"/>
      </w:pPr>
      <w:r>
        <w:t xml:space="preserve">ABC Corporation’s commitment to innovation and excellence resonates deeply with my professional values. I am particularly impressed by your focus on [specific company initiative or goal, e.g., "expanding your footprint in the technology sector" or "delivering cutting-edge solutions to clients"]. As a Sales Executive in New York City, I understand the importance of aligning with organizations that prioritize both growth and integrity. Your reputation as a leader in [industry] makes this opportunity even more appealing.</w:t>
      </w:r>
    </w:p>
    <w:p>
      <w:pPr>
        <w:pStyle w:val="BodyText"/>
      </w:pPr>
      <w:r>
        <w:t xml:space="preserve">What excites me most about this role is the chance to contribute to ABC Corporation’s continued success while leveraging my experience in one of the world’s most dynamic markets. I am confident that my ability to drive results, coupled with my deep understanding of the New York City business landscape, will enable me to make an immediate impact. I am also eager to collaborate with your team and learn from the expertise that has established ABC Corporation as a trusted name in [industry].</w:t>
      </w:r>
    </w:p>
    <w:bookmarkEnd w:id="24"/>
    <w:bookmarkStart w:id="25" w:name="conclusion"/>
    <w:p>
      <w:pPr>
        <w:pStyle w:val="Heading2"/>
      </w:pPr>
      <w:r>
        <w:t xml:space="preserve">Conclusion</w:t>
      </w:r>
    </w:p>
    <w:p>
      <w:pPr>
        <w:pStyle w:val="FirstParagraph"/>
      </w:pPr>
      <w:r>
        <w:t xml:space="preserve">In conclusion, I am enthusiastic about the opportunity to bring my skills, experience, and passion for sales to ABC Corporation. As a Sales Executive in New York City, I have always been driven by the desire to exceed expectations and deliver value for clients and employers alike. I would welcome the chance to discuss how my background aligns with your needs and how I can contribute to your team’s success.</w:t>
      </w:r>
    </w:p>
    <w:p>
      <w:pPr>
        <w:pStyle w:val="BodyText"/>
      </w:pPr>
      <w:r>
        <w:t xml:space="preserve">Thank you for considering my application. I look forward to the possibility of speaking with you soon.</w:t>
      </w:r>
    </w:p>
    <w:bookmarkEnd w:id="25"/>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dc:title>
  <dc:creator/>
  <dc:language>en</dc:language>
  <cp:keywords/>
  <dcterms:created xsi:type="dcterms:W3CDTF">2026-07-24T18:53:20Z</dcterms:created>
  <dcterms:modified xsi:type="dcterms:W3CDTF">2026-07-24T18:53:20Z</dcterms:modified>
</cp:coreProperties>
</file>

<file path=docProps/custom.xml><?xml version="1.0" encoding="utf-8"?>
<Properties xmlns="http://schemas.openxmlformats.org/officeDocument/2006/custom-properties" xmlns:vt="http://schemas.openxmlformats.org/officeDocument/2006/docPropsVTypes"/>
</file>